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62CD" w:rsidRPr="00FF04F7" w:rsidRDefault="002158DF" w:rsidP="00E062CD">
      <w:pPr>
        <w:pStyle w:val="NoSpacing"/>
        <w:jc w:val="center"/>
        <w:rPr>
          <w:b/>
        </w:rPr>
      </w:pPr>
      <w:r w:rsidRPr="00FF04F7">
        <w:rPr>
          <w:b/>
        </w:rPr>
        <w:t>Birla Institute of Technology and Science, Pilani</w:t>
      </w:r>
      <w:r w:rsidR="00E062CD">
        <w:rPr>
          <w:b/>
        </w:rPr>
        <w:t xml:space="preserve">, </w:t>
      </w:r>
      <w:r w:rsidR="00E062CD" w:rsidRPr="00FF04F7">
        <w:rPr>
          <w:b/>
        </w:rPr>
        <w:t>Hyderabad Campus</w:t>
      </w:r>
    </w:p>
    <w:p w:rsidR="00FF04F7" w:rsidRPr="00FF04F7" w:rsidRDefault="00687319" w:rsidP="00FF04F7">
      <w:pPr>
        <w:pStyle w:val="NoSpacing"/>
        <w:jc w:val="center"/>
        <w:rPr>
          <w:b/>
        </w:rPr>
      </w:pPr>
      <w:bookmarkStart w:id="0" w:name="_GoBack"/>
      <w:bookmarkEnd w:id="0"/>
      <w:r>
        <w:rPr>
          <w:b/>
        </w:rPr>
        <w:t>Second Semester 2022-23</w:t>
      </w:r>
    </w:p>
    <w:p w:rsidR="002158DF" w:rsidRDefault="002158DF">
      <w:pPr>
        <w:pStyle w:val="Heading4"/>
        <w:jc w:val="right"/>
        <w:rPr>
          <w:b w:val="0"/>
          <w:bCs w:val="0"/>
          <w:sz w:val="24"/>
        </w:rPr>
      </w:pPr>
      <w:r>
        <w:rPr>
          <w:b w:val="0"/>
          <w:bCs w:val="0"/>
          <w:sz w:val="24"/>
        </w:rPr>
        <w:t xml:space="preserve">                                                                   </w:t>
      </w:r>
      <w:r>
        <w:t xml:space="preserve">      </w:t>
      </w:r>
      <w:r w:rsidR="00364CA9">
        <w:rPr>
          <w:b w:val="0"/>
          <w:bCs w:val="0"/>
          <w:sz w:val="24"/>
        </w:rPr>
        <w:t xml:space="preserve">Date: </w:t>
      </w:r>
      <w:r w:rsidR="002B7256">
        <w:rPr>
          <w:b w:val="0"/>
          <w:bCs w:val="0"/>
          <w:sz w:val="24"/>
        </w:rPr>
        <w:t>16</w:t>
      </w:r>
      <w:r w:rsidR="00A93B60">
        <w:rPr>
          <w:b w:val="0"/>
          <w:bCs w:val="0"/>
          <w:sz w:val="24"/>
        </w:rPr>
        <w:t>-01-2023</w:t>
      </w:r>
    </w:p>
    <w:p w:rsidR="002158DF" w:rsidRDefault="002158DF">
      <w:pPr>
        <w:pStyle w:val="Heading1"/>
        <w:jc w:val="both"/>
        <w:rPr>
          <w:b w:val="0"/>
          <w:bCs w:val="0"/>
        </w:rPr>
      </w:pPr>
    </w:p>
    <w:p w:rsidR="002158DF" w:rsidRDefault="00DF031D">
      <w:pPr>
        <w:pStyle w:val="Heading1"/>
        <w:jc w:val="both"/>
        <w:rPr>
          <w:b w:val="0"/>
          <w:bCs w:val="0"/>
        </w:rPr>
      </w:pPr>
      <w:r>
        <w:rPr>
          <w:b w:val="0"/>
          <w:bCs w:val="0"/>
        </w:rPr>
        <w:t>Course No.:  PHY F344</w:t>
      </w:r>
    </w:p>
    <w:p w:rsidR="002158DF" w:rsidRDefault="002158DF">
      <w:pPr>
        <w:pStyle w:val="Heading1"/>
        <w:jc w:val="both"/>
        <w:rPr>
          <w:b w:val="0"/>
          <w:bCs w:val="0"/>
        </w:rPr>
      </w:pPr>
      <w:r>
        <w:rPr>
          <w:b w:val="0"/>
          <w:bCs w:val="0"/>
        </w:rPr>
        <w:t xml:space="preserve">Course Title: </w:t>
      </w:r>
      <w:r w:rsidR="00DF031D">
        <w:rPr>
          <w:b w:val="0"/>
          <w:bCs w:val="0"/>
        </w:rPr>
        <w:t>Advanced Physics Laboratory</w:t>
      </w:r>
    </w:p>
    <w:p w:rsidR="002158DF" w:rsidRDefault="002158DF">
      <w:pPr>
        <w:pStyle w:val="Heading1"/>
        <w:jc w:val="both"/>
        <w:rPr>
          <w:b w:val="0"/>
          <w:bCs w:val="0"/>
        </w:rPr>
      </w:pPr>
      <w:r>
        <w:rPr>
          <w:b w:val="0"/>
          <w:bCs w:val="0"/>
        </w:rPr>
        <w:t xml:space="preserve">Instructor-in-charge: </w:t>
      </w:r>
      <w:r w:rsidR="006A6A20" w:rsidRPr="006A6A20">
        <w:rPr>
          <w:bCs w:val="0"/>
        </w:rPr>
        <w:t>Prof.</w:t>
      </w:r>
      <w:r w:rsidR="006A6A20">
        <w:rPr>
          <w:b w:val="0"/>
          <w:bCs w:val="0"/>
        </w:rPr>
        <w:t xml:space="preserve"> </w:t>
      </w:r>
      <w:r w:rsidR="00844E17">
        <w:rPr>
          <w:bCs w:val="0"/>
        </w:rPr>
        <w:t>KANNAN RAMASWAMY</w:t>
      </w:r>
    </w:p>
    <w:p w:rsidR="002158DF" w:rsidRDefault="002158DF" w:rsidP="00295E06">
      <w:pPr>
        <w:pStyle w:val="Heading1"/>
        <w:jc w:val="both"/>
        <w:rPr>
          <w:b w:val="0"/>
          <w:color w:val="000000"/>
        </w:rPr>
      </w:pPr>
      <w:r>
        <w:rPr>
          <w:b w:val="0"/>
          <w:bCs w:val="0"/>
        </w:rPr>
        <w:t>Instructors:</w:t>
      </w:r>
      <w:r>
        <w:t xml:space="preserve"> </w:t>
      </w:r>
      <w:r w:rsidR="006A6A20" w:rsidRPr="00B849BB">
        <w:rPr>
          <w:b w:val="0"/>
        </w:rPr>
        <w:t xml:space="preserve">Prof. </w:t>
      </w:r>
      <w:r w:rsidR="00844E17" w:rsidRPr="00B849BB">
        <w:rPr>
          <w:b w:val="0"/>
        </w:rPr>
        <w:t>Hariharavenkataraman</w:t>
      </w:r>
      <w:r w:rsidR="00687319" w:rsidRPr="00B849BB">
        <w:rPr>
          <w:b w:val="0"/>
        </w:rPr>
        <w:t>, Dr. Sankar, and Nilofar</w:t>
      </w:r>
    </w:p>
    <w:p w:rsidR="002158DF" w:rsidRDefault="002158DF">
      <w:pPr>
        <w:pStyle w:val="Heading1"/>
        <w:jc w:val="both"/>
        <w:rPr>
          <w:b w:val="0"/>
          <w:bCs w:val="0"/>
        </w:rPr>
      </w:pPr>
    </w:p>
    <w:p w:rsidR="002158DF" w:rsidRDefault="002158DF" w:rsidP="00E5745C">
      <w:pPr>
        <w:pStyle w:val="Heading1"/>
        <w:numPr>
          <w:ilvl w:val="0"/>
          <w:numId w:val="1"/>
        </w:numPr>
        <w:ind w:left="360"/>
        <w:jc w:val="both"/>
        <w:rPr>
          <w:b w:val="0"/>
          <w:bCs w:val="0"/>
          <w:u w:val="single"/>
        </w:rPr>
      </w:pPr>
      <w:r>
        <w:rPr>
          <w:b w:val="0"/>
          <w:bCs w:val="0"/>
          <w:u w:val="single"/>
        </w:rPr>
        <w:t>Scope and Objective of the course</w:t>
      </w:r>
    </w:p>
    <w:p w:rsidR="00EC76AF" w:rsidRDefault="002158DF" w:rsidP="00EC76AF">
      <w:pPr>
        <w:pStyle w:val="Heading1"/>
        <w:ind w:left="360"/>
        <w:jc w:val="both"/>
        <w:rPr>
          <w:b w:val="0"/>
          <w:bCs w:val="0"/>
        </w:rPr>
      </w:pPr>
      <w:r>
        <w:rPr>
          <w:b w:val="0"/>
          <w:bCs w:val="0"/>
        </w:rPr>
        <w:t xml:space="preserve"> </w:t>
      </w:r>
      <w:r w:rsidR="00EC76AF">
        <w:rPr>
          <w:b w:val="0"/>
          <w:bCs w:val="0"/>
        </w:rPr>
        <w:t>The aim o</w:t>
      </w:r>
      <w:r w:rsidR="006C427C">
        <w:rPr>
          <w:b w:val="0"/>
          <w:bCs w:val="0"/>
        </w:rPr>
        <w:t xml:space="preserve">f the course is to introduce </w:t>
      </w:r>
      <w:r w:rsidR="00EC76AF">
        <w:rPr>
          <w:b w:val="0"/>
          <w:bCs w:val="0"/>
        </w:rPr>
        <w:t xml:space="preserve">students </w:t>
      </w:r>
      <w:r w:rsidR="006C427C">
        <w:rPr>
          <w:b w:val="0"/>
          <w:bCs w:val="0"/>
        </w:rPr>
        <w:t>to some selected experimental techniques pertaining to</w:t>
      </w:r>
      <w:r w:rsidR="00EC76AF">
        <w:rPr>
          <w:b w:val="0"/>
          <w:bCs w:val="0"/>
        </w:rPr>
        <w:t xml:space="preserve"> Compulsory Discipline Courses</w:t>
      </w:r>
      <w:r w:rsidR="006C427C">
        <w:rPr>
          <w:b w:val="0"/>
          <w:bCs w:val="0"/>
        </w:rPr>
        <w:t xml:space="preserve"> such as Solid State Physics and Atomic and Molecular Physics</w:t>
      </w:r>
      <w:r w:rsidR="00EC76AF">
        <w:rPr>
          <w:b w:val="0"/>
          <w:bCs w:val="0"/>
        </w:rPr>
        <w:t xml:space="preserve">. The </w:t>
      </w:r>
      <w:r w:rsidR="00683B16">
        <w:rPr>
          <w:b w:val="0"/>
          <w:bCs w:val="0"/>
        </w:rPr>
        <w:t>main objective is to</w:t>
      </w:r>
      <w:r w:rsidR="00EC76AF">
        <w:rPr>
          <w:b w:val="0"/>
          <w:bCs w:val="0"/>
        </w:rPr>
        <w:t xml:space="preserve"> supplement textbook learning with experimental demonstration</w:t>
      </w:r>
      <w:r w:rsidR="00683B16">
        <w:rPr>
          <w:b w:val="0"/>
          <w:bCs w:val="0"/>
        </w:rPr>
        <w:t>s</w:t>
      </w:r>
      <w:r w:rsidR="00EC76AF">
        <w:rPr>
          <w:b w:val="0"/>
          <w:bCs w:val="0"/>
        </w:rPr>
        <w:t>.</w:t>
      </w:r>
    </w:p>
    <w:p w:rsidR="00B201E6" w:rsidRPr="00B201E6" w:rsidRDefault="00B201E6" w:rsidP="00B201E6"/>
    <w:p w:rsidR="00B201E6" w:rsidRDefault="00B201E6" w:rsidP="00B201E6">
      <w:r>
        <w:t>2.   Text Book: There is no text book for this course. The study materials will be provided by the instructors.</w:t>
      </w:r>
      <w:r w:rsidR="00035B34">
        <w:t xml:space="preserve"> The following websites have online demonstrations of some of the standard physics experiments at the undergraduate level.</w:t>
      </w:r>
    </w:p>
    <w:p w:rsidR="00035B34" w:rsidRDefault="00035B34" w:rsidP="00B201E6"/>
    <w:p w:rsidR="00035B34" w:rsidRDefault="00035B34" w:rsidP="00035B34">
      <w:pPr>
        <w:ind w:left="360"/>
        <w:jc w:val="both"/>
      </w:pPr>
      <w:r w:rsidRPr="00167578">
        <w:t>https://polyhedronphysics.com/</w:t>
      </w:r>
      <w:r w:rsidRPr="00167578">
        <w:cr/>
        <w:t>https://www.vlab.co.in/broad-area-physical-sciences</w:t>
      </w:r>
      <w:r w:rsidRPr="00167578">
        <w:cr/>
        <w:t>http://vlab.amrita.edu/index.php?sub=1&amp;brch=189</w:t>
      </w:r>
    </w:p>
    <w:p w:rsidR="00035B34" w:rsidRDefault="003958BA" w:rsidP="00035B34">
      <w:pPr>
        <w:ind w:left="360"/>
        <w:jc w:val="both"/>
      </w:pPr>
      <w:hyperlink r:id="rId8" w:history="1">
        <w:r w:rsidR="00035B34" w:rsidRPr="008B2FE4">
          <w:rPr>
            <w:rStyle w:val="Hyperlink"/>
          </w:rPr>
          <w:t>https://phet.colorado.edu/en/simulations/filter?subjects=physics&amp;sort=alpha&amp;view=grid</w:t>
        </w:r>
      </w:hyperlink>
    </w:p>
    <w:p w:rsidR="00035B34" w:rsidRDefault="003958BA" w:rsidP="00035B34">
      <w:pPr>
        <w:ind w:left="360"/>
        <w:jc w:val="both"/>
      </w:pPr>
      <w:hyperlink r:id="rId9" w:anchor="sims" w:history="1">
        <w:r w:rsidR="00035B34" w:rsidRPr="008B2FE4">
          <w:rPr>
            <w:rStyle w:val="Hyperlink"/>
          </w:rPr>
          <w:t>https://www.physport.org/recommendations/Entry.cfm?ID=119927#sims</w:t>
        </w:r>
      </w:hyperlink>
    </w:p>
    <w:p w:rsidR="00035B34" w:rsidRDefault="00035B34" w:rsidP="00035B34">
      <w:pPr>
        <w:ind w:left="360"/>
        <w:jc w:val="both"/>
      </w:pPr>
      <w:r w:rsidRPr="00167578">
        <w:t>https://www.physport.org/recommendations/Entry.cfm?ID=119927#sims</w:t>
      </w:r>
    </w:p>
    <w:p w:rsidR="002158DF" w:rsidRDefault="002158DF">
      <w:pPr>
        <w:pStyle w:val="Heading1"/>
        <w:ind w:left="360"/>
        <w:jc w:val="both"/>
        <w:rPr>
          <w:b w:val="0"/>
          <w:bCs w:val="0"/>
        </w:rPr>
      </w:pPr>
    </w:p>
    <w:p w:rsidR="001028E4" w:rsidRDefault="001028E4" w:rsidP="001028E4">
      <w:r w:rsidRPr="00683B16">
        <w:rPr>
          <w:b/>
        </w:rPr>
        <w:t>Learning Outcomes</w:t>
      </w:r>
      <w:r>
        <w:t>:</w:t>
      </w:r>
    </w:p>
    <w:p w:rsidR="00683B16" w:rsidRDefault="00683B16" w:rsidP="001028E4"/>
    <w:p w:rsidR="001028E4" w:rsidRDefault="006C427C" w:rsidP="001028E4">
      <w:pPr>
        <w:pStyle w:val="ListParagraph"/>
        <w:numPr>
          <w:ilvl w:val="0"/>
          <w:numId w:val="10"/>
        </w:numPr>
      </w:pPr>
      <w:r>
        <w:t>Ability to analyze data obtained using standard and well known experimental techniques</w:t>
      </w:r>
      <w:r w:rsidR="00683B16">
        <w:t>.</w:t>
      </w:r>
    </w:p>
    <w:p w:rsidR="00683B16" w:rsidRDefault="00683B16" w:rsidP="001028E4">
      <w:pPr>
        <w:pStyle w:val="ListParagraph"/>
        <w:numPr>
          <w:ilvl w:val="0"/>
          <w:numId w:val="10"/>
        </w:numPr>
      </w:pPr>
      <w:r>
        <w:t>Ability to explain experimental data analytically using well known theoretical formulations.</w:t>
      </w:r>
    </w:p>
    <w:p w:rsidR="00683B16" w:rsidRDefault="00683B16" w:rsidP="001028E4">
      <w:pPr>
        <w:pStyle w:val="ListParagraph"/>
        <w:numPr>
          <w:ilvl w:val="0"/>
          <w:numId w:val="10"/>
        </w:numPr>
      </w:pPr>
      <w:r>
        <w:t>Ability to perform thorough error analysis.</w:t>
      </w:r>
    </w:p>
    <w:p w:rsidR="00683B16" w:rsidRDefault="00683B16" w:rsidP="0022213A">
      <w:pPr>
        <w:pStyle w:val="ListParagraph"/>
        <w:numPr>
          <w:ilvl w:val="0"/>
          <w:numId w:val="10"/>
        </w:numPr>
      </w:pPr>
      <w:r>
        <w:t xml:space="preserve">Ability to make written technical reports. </w:t>
      </w:r>
    </w:p>
    <w:p w:rsidR="004A3423" w:rsidRDefault="004A3423" w:rsidP="0022213A">
      <w:pPr>
        <w:pStyle w:val="ListParagraph"/>
        <w:numPr>
          <w:ilvl w:val="0"/>
          <w:numId w:val="10"/>
        </w:numPr>
      </w:pPr>
      <w:r>
        <w:t xml:space="preserve">Ability to perform basic tasks like soldering </w:t>
      </w:r>
      <w:r w:rsidR="009545CC">
        <w:t>of components to put together an electronic circuit.</w:t>
      </w:r>
    </w:p>
    <w:p w:rsidR="009545CC" w:rsidRPr="001028E4" w:rsidRDefault="009545CC" w:rsidP="0022213A">
      <w:pPr>
        <w:pStyle w:val="ListParagraph"/>
        <w:numPr>
          <w:ilvl w:val="0"/>
          <w:numId w:val="10"/>
        </w:numPr>
      </w:pPr>
      <w:r>
        <w:t>Ability to make measurements from a digital/analog oscilloscope.</w:t>
      </w:r>
    </w:p>
    <w:p w:rsidR="002158DF" w:rsidRDefault="0039691A" w:rsidP="0039691A">
      <w:pPr>
        <w:pStyle w:val="Heading1"/>
        <w:jc w:val="both"/>
        <w:rPr>
          <w:bCs w:val="0"/>
        </w:rPr>
      </w:pPr>
      <w:r w:rsidRPr="0039691A">
        <w:rPr>
          <w:bCs w:val="0"/>
        </w:rPr>
        <w:t>Instructors Role:</w:t>
      </w:r>
    </w:p>
    <w:p w:rsidR="0039691A" w:rsidRDefault="00361046" w:rsidP="00F03653">
      <w:pPr>
        <w:pStyle w:val="ListParagraph"/>
        <w:numPr>
          <w:ilvl w:val="0"/>
          <w:numId w:val="11"/>
        </w:numPr>
      </w:pPr>
      <w:r>
        <w:t>Give introductory lectur</w:t>
      </w:r>
      <w:r w:rsidR="00FA2397">
        <w:t xml:space="preserve">e about experimental </w:t>
      </w:r>
      <w:r w:rsidR="004A3423">
        <w:t>the techniques included in the handout</w:t>
      </w:r>
      <w:r w:rsidR="00A86971">
        <w:t>.</w:t>
      </w:r>
    </w:p>
    <w:p w:rsidR="00513C97" w:rsidRDefault="00513C97" w:rsidP="00F03653">
      <w:pPr>
        <w:pStyle w:val="ListParagraph"/>
        <w:numPr>
          <w:ilvl w:val="0"/>
          <w:numId w:val="11"/>
        </w:numPr>
      </w:pPr>
      <w:r>
        <w:t>Provide formative assessments about student’s progress.</w:t>
      </w:r>
    </w:p>
    <w:p w:rsidR="00692E39" w:rsidRDefault="00692E39" w:rsidP="00F03653">
      <w:pPr>
        <w:rPr>
          <w:b/>
        </w:rPr>
      </w:pPr>
    </w:p>
    <w:p w:rsidR="00DD334C" w:rsidRDefault="00DD334C" w:rsidP="00F03653">
      <w:pPr>
        <w:rPr>
          <w:b/>
        </w:rPr>
      </w:pPr>
    </w:p>
    <w:p w:rsidR="00F03653" w:rsidRDefault="00F03653" w:rsidP="00F03653">
      <w:pPr>
        <w:rPr>
          <w:b/>
        </w:rPr>
      </w:pPr>
      <w:r w:rsidRPr="00F03653">
        <w:rPr>
          <w:b/>
        </w:rPr>
        <w:t>Student’s Role:</w:t>
      </w:r>
    </w:p>
    <w:p w:rsidR="00F03653" w:rsidRDefault="00F03653" w:rsidP="00F03653">
      <w:pPr>
        <w:pStyle w:val="ListParagraph"/>
        <w:numPr>
          <w:ilvl w:val="0"/>
          <w:numId w:val="12"/>
        </w:numPr>
      </w:pPr>
      <w:r>
        <w:t>Und</w:t>
      </w:r>
      <w:r w:rsidR="00766151">
        <w:t>erstand the fundamental physics</w:t>
      </w:r>
      <w:r>
        <w:t xml:space="preserve"> </w:t>
      </w:r>
      <w:r w:rsidR="004A3423">
        <w:t xml:space="preserve">of </w:t>
      </w:r>
      <w:r w:rsidR="00766151">
        <w:t xml:space="preserve">the </w:t>
      </w:r>
      <w:r w:rsidR="004A3423">
        <w:t xml:space="preserve">given </w:t>
      </w:r>
      <w:r w:rsidR="00766151">
        <w:t>experiment</w:t>
      </w:r>
      <w:r w:rsidR="004A3423">
        <w:t>s</w:t>
      </w:r>
      <w:r>
        <w:t>.</w:t>
      </w:r>
    </w:p>
    <w:p w:rsidR="00F03653" w:rsidRDefault="00766151" w:rsidP="00F03653">
      <w:pPr>
        <w:pStyle w:val="ListParagraph"/>
        <w:numPr>
          <w:ilvl w:val="0"/>
          <w:numId w:val="12"/>
        </w:numPr>
      </w:pPr>
      <w:r>
        <w:lastRenderedPageBreak/>
        <w:t>Understand the experiment</w:t>
      </w:r>
      <w:r w:rsidR="004A3423">
        <w:t xml:space="preserve">al techniques used to measure </w:t>
      </w:r>
      <w:r>
        <w:t>physical parameter</w:t>
      </w:r>
      <w:r w:rsidR="004A3423">
        <w:t>s</w:t>
      </w:r>
      <w:r>
        <w:t>.</w:t>
      </w:r>
    </w:p>
    <w:p w:rsidR="004A3423" w:rsidRDefault="004A3423" w:rsidP="00F03653">
      <w:pPr>
        <w:pStyle w:val="ListParagraph"/>
        <w:numPr>
          <w:ilvl w:val="0"/>
          <w:numId w:val="12"/>
        </w:numPr>
      </w:pPr>
      <w:r>
        <w:t>Propose experimental techniques different from that is given in the study material.</w:t>
      </w:r>
    </w:p>
    <w:p w:rsidR="00F03653" w:rsidRDefault="00F03653" w:rsidP="00F03653">
      <w:pPr>
        <w:pStyle w:val="ListParagraph"/>
        <w:numPr>
          <w:ilvl w:val="0"/>
          <w:numId w:val="12"/>
        </w:numPr>
      </w:pPr>
      <w:r>
        <w:t>Communicate their understanding about the experimental techniques</w:t>
      </w:r>
      <w:r w:rsidR="004B5B11">
        <w:t xml:space="preserve"> through written report</w:t>
      </w:r>
      <w:r w:rsidR="00625861">
        <w:t xml:space="preserve"> </w:t>
      </w:r>
      <w:r>
        <w:t>and oral presentations</w:t>
      </w:r>
      <w:r w:rsidR="00FA2397">
        <w:t xml:space="preserve"> as deemed necessary</w:t>
      </w:r>
      <w:r>
        <w:t>.</w:t>
      </w:r>
    </w:p>
    <w:p w:rsidR="00513C97" w:rsidRDefault="00CE59DD" w:rsidP="00513C97">
      <w:r>
        <w:rPr>
          <w:b/>
        </w:rPr>
        <w:t>What happens on a day to day basis in the laboratory sessions?</w:t>
      </w:r>
    </w:p>
    <w:p w:rsidR="00513C97" w:rsidRDefault="00513C97" w:rsidP="00513C97"/>
    <w:p w:rsidR="00513C97" w:rsidRDefault="00513C97" w:rsidP="009545CC">
      <w:pPr>
        <w:pStyle w:val="ListParagraph"/>
        <w:numPr>
          <w:ilvl w:val="0"/>
          <w:numId w:val="13"/>
        </w:numPr>
        <w:jc w:val="both"/>
      </w:pPr>
      <w:r>
        <w:t>Every lab is for a total of 6 hours per week and is divid</w:t>
      </w:r>
      <w:r w:rsidR="004A3423">
        <w:t>ed into two sessions of 3 hours each. The students are divided into two groups. While one group perform the given experimental task on the</w:t>
      </w:r>
      <w:r w:rsidR="009545CC">
        <w:t>ir</w:t>
      </w:r>
      <w:r w:rsidR="004A3423">
        <w:t xml:space="preserve"> first week day in the laboratory the other group will be working on completing their lab re</w:t>
      </w:r>
      <w:r w:rsidR="009545CC">
        <w:t>port of the experiment they have completed</w:t>
      </w:r>
      <w:r w:rsidR="004A3423">
        <w:t>.</w:t>
      </w:r>
      <w:r w:rsidR="009545CC">
        <w:t xml:space="preserve"> This cycle will continue until all the planned experiments are completed.</w:t>
      </w:r>
    </w:p>
    <w:p w:rsidR="00CE59DD" w:rsidRDefault="00E92B30" w:rsidP="009545CC">
      <w:pPr>
        <w:pStyle w:val="ListParagraph"/>
        <w:numPr>
          <w:ilvl w:val="0"/>
          <w:numId w:val="13"/>
        </w:numPr>
        <w:jc w:val="both"/>
      </w:pPr>
      <w:r>
        <w:t xml:space="preserve">The students will be provided with </w:t>
      </w:r>
      <w:r w:rsidR="009545CC">
        <w:t xml:space="preserve">the </w:t>
      </w:r>
      <w:r>
        <w:t xml:space="preserve">resource materials to understand </w:t>
      </w:r>
      <w:r w:rsidR="009545CC">
        <w:t xml:space="preserve">the </w:t>
      </w:r>
      <w:r>
        <w:t>relevant</w:t>
      </w:r>
      <w:r w:rsidR="009545CC">
        <w:t xml:space="preserve"> theory along with the details of the experiments each group has to perform. Instructor will provide assistance only if it is very much required.</w:t>
      </w:r>
    </w:p>
    <w:p w:rsidR="00BC5FD9" w:rsidRDefault="00BC5FD9" w:rsidP="00BC5FD9">
      <w:pPr>
        <w:rPr>
          <w:b/>
        </w:rPr>
      </w:pPr>
      <w:r w:rsidRPr="00BC5FD9">
        <w:rPr>
          <w:b/>
        </w:rPr>
        <w:t>How does evaluation for this course happen?</w:t>
      </w:r>
    </w:p>
    <w:p w:rsidR="00BC5FD9" w:rsidRDefault="00BC5FD9" w:rsidP="004355E6">
      <w:pPr>
        <w:pStyle w:val="ListParagraph"/>
        <w:numPr>
          <w:ilvl w:val="0"/>
          <w:numId w:val="14"/>
        </w:numPr>
      </w:pPr>
      <w:r>
        <w:t>Wr</w:t>
      </w:r>
      <w:r w:rsidR="004355E6">
        <w:t xml:space="preserve">itten </w:t>
      </w:r>
      <w:r w:rsidR="00B832E9">
        <w:t>report</w:t>
      </w:r>
      <w:r w:rsidR="004355E6">
        <w:t xml:space="preserve"> </w:t>
      </w:r>
      <w:r w:rsidR="00A86971">
        <w:t xml:space="preserve">and presentation </w:t>
      </w:r>
      <w:r w:rsidR="004355E6">
        <w:t xml:space="preserve">of </w:t>
      </w:r>
      <w:r>
        <w:t>experim</w:t>
      </w:r>
      <w:r w:rsidR="00A86971">
        <w:t>ents will carry a weightage of 8</w:t>
      </w:r>
      <w:r>
        <w:t>0%.</w:t>
      </w:r>
    </w:p>
    <w:p w:rsidR="009545CC" w:rsidRDefault="005D3E2A" w:rsidP="004355E6">
      <w:pPr>
        <w:pStyle w:val="ListParagraph"/>
        <w:numPr>
          <w:ilvl w:val="0"/>
          <w:numId w:val="14"/>
        </w:numPr>
      </w:pPr>
      <w:r>
        <w:t xml:space="preserve">Every student </w:t>
      </w:r>
      <w:r w:rsidR="009545CC">
        <w:t>group will be given an open research project</w:t>
      </w:r>
      <w:r>
        <w:t xml:space="preserve"> </w:t>
      </w:r>
      <w:r w:rsidR="009545CC">
        <w:t>which</w:t>
      </w:r>
      <w:r>
        <w:t xml:space="preserve"> will </w:t>
      </w:r>
    </w:p>
    <w:p w:rsidR="00BC5FD9" w:rsidRDefault="005D3E2A" w:rsidP="009545CC">
      <w:pPr>
        <w:pStyle w:val="ListParagraph"/>
      </w:pPr>
      <w:r>
        <w:t>carry a weightage of 20%.</w:t>
      </w:r>
    </w:p>
    <w:p w:rsidR="004355E6" w:rsidRDefault="004355E6" w:rsidP="004355E6">
      <w:pPr>
        <w:rPr>
          <w:b/>
        </w:rPr>
      </w:pPr>
      <w:r w:rsidRPr="004355E6">
        <w:rPr>
          <w:b/>
        </w:rPr>
        <w:t xml:space="preserve">Rubrik’s for evaluating Written </w:t>
      </w:r>
      <w:r w:rsidR="005D3E2A">
        <w:rPr>
          <w:b/>
        </w:rPr>
        <w:t xml:space="preserve">Laboratory </w:t>
      </w:r>
      <w:r w:rsidRPr="004355E6">
        <w:rPr>
          <w:b/>
        </w:rPr>
        <w:t>report:</w:t>
      </w:r>
    </w:p>
    <w:p w:rsidR="004355E6" w:rsidRDefault="004355E6" w:rsidP="009B3692">
      <w:pPr>
        <w:pStyle w:val="ListParagraph"/>
        <w:numPr>
          <w:ilvl w:val="0"/>
          <w:numId w:val="15"/>
        </w:numPr>
      </w:pPr>
      <w:r>
        <w:t xml:space="preserve">Clarity and </w:t>
      </w:r>
      <w:r w:rsidR="009B3692">
        <w:t>or</w:t>
      </w:r>
      <w:r w:rsidR="00F92B6B">
        <w:t>i</w:t>
      </w:r>
      <w:r w:rsidR="00A86971">
        <w:t>ginality of the write up</w:t>
      </w:r>
    </w:p>
    <w:p w:rsidR="004355E6" w:rsidRDefault="004355E6" w:rsidP="009B3692">
      <w:pPr>
        <w:pStyle w:val="ListParagraph"/>
        <w:numPr>
          <w:ilvl w:val="0"/>
          <w:numId w:val="15"/>
        </w:numPr>
      </w:pPr>
      <w:r>
        <w:t>Analysis of the data</w:t>
      </w:r>
      <w:r w:rsidR="00A86971">
        <w:t xml:space="preserve"> including error analysis</w:t>
      </w:r>
    </w:p>
    <w:p w:rsidR="004355E6" w:rsidRDefault="00035B34" w:rsidP="009B3692">
      <w:pPr>
        <w:pStyle w:val="ListParagraph"/>
        <w:numPr>
          <w:ilvl w:val="0"/>
          <w:numId w:val="15"/>
        </w:numPr>
      </w:pPr>
      <w:r>
        <w:t>Neatness of the g</w:t>
      </w:r>
      <w:r w:rsidR="00412C47">
        <w:t>raphical representation</w:t>
      </w:r>
    </w:p>
    <w:p w:rsidR="009B3692" w:rsidRDefault="009B3692" w:rsidP="004355E6">
      <w:pPr>
        <w:rPr>
          <w:b/>
        </w:rPr>
      </w:pPr>
      <w:r w:rsidRPr="009B3692">
        <w:rPr>
          <w:b/>
        </w:rPr>
        <w:t>Rubrik’s for evaluating Oral presentation:</w:t>
      </w:r>
    </w:p>
    <w:p w:rsidR="009B3692" w:rsidRDefault="00412C47" w:rsidP="009B3692">
      <w:pPr>
        <w:pStyle w:val="ListParagraph"/>
        <w:numPr>
          <w:ilvl w:val="0"/>
          <w:numId w:val="16"/>
        </w:numPr>
      </w:pPr>
      <w:r>
        <w:t>Content</w:t>
      </w:r>
      <w:r w:rsidR="00A86971">
        <w:t xml:space="preserve"> of the power point slides</w:t>
      </w:r>
    </w:p>
    <w:p w:rsidR="009B3692" w:rsidRDefault="00A86971" w:rsidP="009B3692">
      <w:pPr>
        <w:pStyle w:val="ListParagraph"/>
        <w:numPr>
          <w:ilvl w:val="0"/>
          <w:numId w:val="16"/>
        </w:numPr>
      </w:pPr>
      <w:r>
        <w:t>Clarity of the presentation</w:t>
      </w:r>
    </w:p>
    <w:p w:rsidR="009B3692" w:rsidRDefault="00A86971" w:rsidP="009B3692">
      <w:pPr>
        <w:pStyle w:val="ListParagraph"/>
        <w:numPr>
          <w:ilvl w:val="0"/>
          <w:numId w:val="16"/>
        </w:numPr>
      </w:pPr>
      <w:r>
        <w:t>Ability to answer questions</w:t>
      </w:r>
    </w:p>
    <w:p w:rsidR="009B3692" w:rsidRDefault="009B3692" w:rsidP="009B3692">
      <w:pPr>
        <w:pStyle w:val="ListParagraph"/>
        <w:numPr>
          <w:ilvl w:val="0"/>
          <w:numId w:val="16"/>
        </w:numPr>
      </w:pPr>
      <w:r>
        <w:t>Ability to present id</w:t>
      </w:r>
      <w:r w:rsidR="00A86971">
        <w:t>eas in the given time</w:t>
      </w:r>
    </w:p>
    <w:p w:rsidR="00E062CD" w:rsidRDefault="00E062CD" w:rsidP="00035B34">
      <w:pPr>
        <w:pStyle w:val="ListParagraph"/>
        <w:jc w:val="center"/>
        <w:rPr>
          <w:rFonts w:ascii="Garamond" w:hAnsi="Garamond"/>
          <w:b/>
          <w:sz w:val="24"/>
          <w:szCs w:val="24"/>
        </w:rPr>
      </w:pPr>
    </w:p>
    <w:p w:rsidR="0077084B" w:rsidRPr="00035B34" w:rsidRDefault="00035B34" w:rsidP="00035B34">
      <w:pPr>
        <w:pStyle w:val="ListParagraph"/>
        <w:jc w:val="center"/>
        <w:rPr>
          <w:rFonts w:ascii="Garamond" w:hAnsi="Garamond"/>
          <w:b/>
          <w:sz w:val="24"/>
          <w:szCs w:val="24"/>
        </w:rPr>
      </w:pPr>
      <w:r w:rsidRPr="00035B34">
        <w:rPr>
          <w:rFonts w:ascii="Garamond" w:hAnsi="Garamond"/>
          <w:b/>
          <w:sz w:val="24"/>
          <w:szCs w:val="24"/>
        </w:rPr>
        <w:t>Summary of the Evaluation Component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692"/>
        <w:gridCol w:w="2593"/>
        <w:gridCol w:w="2625"/>
      </w:tblGrid>
      <w:tr w:rsidR="0077084B" w:rsidTr="009D0175">
        <w:tc>
          <w:tcPr>
            <w:tcW w:w="2692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77084B">
              <w:rPr>
                <w:rFonts w:ascii="Garamond" w:hAnsi="Garamond"/>
                <w:b/>
                <w:sz w:val="28"/>
                <w:szCs w:val="28"/>
              </w:rPr>
              <w:t>Evaluation Component</w:t>
            </w:r>
          </w:p>
        </w:tc>
        <w:tc>
          <w:tcPr>
            <w:tcW w:w="2593" w:type="dxa"/>
          </w:tcPr>
          <w:p w:rsidR="0077084B" w:rsidRPr="0077084B" w:rsidRDefault="005D3E2A" w:rsidP="0077084B">
            <w:pPr>
              <w:pStyle w:val="ListParagraph"/>
              <w:ind w:left="0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>
              <w:rPr>
                <w:rFonts w:ascii="Garamond" w:hAnsi="Garamond"/>
                <w:b/>
                <w:sz w:val="28"/>
                <w:szCs w:val="28"/>
              </w:rPr>
              <w:t>Duration</w:t>
            </w:r>
          </w:p>
        </w:tc>
        <w:tc>
          <w:tcPr>
            <w:tcW w:w="2625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77084B">
              <w:rPr>
                <w:rFonts w:ascii="Garamond" w:hAnsi="Garamond"/>
                <w:b/>
                <w:sz w:val="28"/>
                <w:szCs w:val="28"/>
              </w:rPr>
              <w:t>Weightage</w:t>
            </w:r>
          </w:p>
        </w:tc>
      </w:tr>
      <w:tr w:rsidR="0077084B" w:rsidTr="009D0175">
        <w:tc>
          <w:tcPr>
            <w:tcW w:w="2692" w:type="dxa"/>
          </w:tcPr>
          <w:p w:rsidR="0077084B" w:rsidRPr="0077084B" w:rsidRDefault="0077084B" w:rsidP="0077084B">
            <w:pPr>
              <w:pStyle w:val="ListParagraph"/>
              <w:ind w:left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Laboratory Report</w:t>
            </w:r>
          </w:p>
        </w:tc>
        <w:tc>
          <w:tcPr>
            <w:tcW w:w="2593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 w:rsidRPr="0077084B">
              <w:rPr>
                <w:rFonts w:ascii="Garamond" w:hAnsi="Garamond"/>
                <w:sz w:val="24"/>
                <w:szCs w:val="24"/>
              </w:rPr>
              <w:t>Within 7 days from the date of the experiment</w:t>
            </w:r>
            <w:r w:rsidR="005D3E2A">
              <w:rPr>
                <w:rFonts w:ascii="Garamond" w:hAnsi="Garamond"/>
                <w:sz w:val="24"/>
                <w:szCs w:val="24"/>
              </w:rPr>
              <w:t>.</w:t>
            </w:r>
          </w:p>
        </w:tc>
        <w:tc>
          <w:tcPr>
            <w:tcW w:w="2625" w:type="dxa"/>
          </w:tcPr>
          <w:p w:rsidR="0077084B" w:rsidRPr="0077084B" w:rsidRDefault="0077084B" w:rsidP="0077084B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60%</w:t>
            </w:r>
          </w:p>
        </w:tc>
      </w:tr>
      <w:tr w:rsidR="0077084B" w:rsidTr="009D0175">
        <w:tc>
          <w:tcPr>
            <w:tcW w:w="2692" w:type="dxa"/>
          </w:tcPr>
          <w:p w:rsidR="0077084B" w:rsidRPr="00184680" w:rsidRDefault="00184680" w:rsidP="0077084B">
            <w:pPr>
              <w:pStyle w:val="ListParagraph"/>
              <w:ind w:left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Discussion/Viva-Voce</w:t>
            </w:r>
          </w:p>
        </w:tc>
        <w:tc>
          <w:tcPr>
            <w:tcW w:w="2593" w:type="dxa"/>
          </w:tcPr>
          <w:p w:rsidR="0077084B" w:rsidRPr="00184680" w:rsidRDefault="00184680" w:rsidP="00184680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 w:rsidRPr="00184680">
              <w:rPr>
                <w:rFonts w:ascii="Garamond" w:hAnsi="Garamond"/>
                <w:sz w:val="24"/>
                <w:szCs w:val="24"/>
              </w:rPr>
              <w:t>30 to 40 minutes of discussion after every experiment.</w:t>
            </w:r>
          </w:p>
        </w:tc>
        <w:tc>
          <w:tcPr>
            <w:tcW w:w="2625" w:type="dxa"/>
          </w:tcPr>
          <w:p w:rsidR="0077084B" w:rsidRPr="00184680" w:rsidRDefault="00184680" w:rsidP="00184680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 w:rsidRPr="00184680">
              <w:rPr>
                <w:rFonts w:ascii="Garamond" w:hAnsi="Garamond"/>
                <w:sz w:val="24"/>
                <w:szCs w:val="24"/>
              </w:rPr>
              <w:t>20%</w:t>
            </w:r>
          </w:p>
        </w:tc>
      </w:tr>
      <w:tr w:rsidR="0077084B" w:rsidTr="009D0175">
        <w:tc>
          <w:tcPr>
            <w:tcW w:w="2692" w:type="dxa"/>
          </w:tcPr>
          <w:p w:rsidR="0077084B" w:rsidRPr="00184680" w:rsidRDefault="00A86971" w:rsidP="0077084B">
            <w:pPr>
              <w:pStyle w:val="ListParagraph"/>
              <w:ind w:left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Project</w:t>
            </w:r>
            <w:r w:rsidR="00184680">
              <w:rPr>
                <w:rFonts w:ascii="Garamond" w:hAnsi="Garamond"/>
                <w:sz w:val="24"/>
                <w:szCs w:val="24"/>
              </w:rPr>
              <w:t xml:space="preserve"> Presentation</w:t>
            </w:r>
          </w:p>
        </w:tc>
        <w:tc>
          <w:tcPr>
            <w:tcW w:w="2593" w:type="dxa"/>
          </w:tcPr>
          <w:p w:rsidR="0077084B" w:rsidRPr="00184680" w:rsidRDefault="00750B6C" w:rsidP="00750B6C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0</w:t>
            </w:r>
            <w:r w:rsidR="00184680" w:rsidRPr="00184680">
              <w:rPr>
                <w:rFonts w:ascii="Garamond" w:hAnsi="Garamond"/>
                <w:sz w:val="24"/>
                <w:szCs w:val="24"/>
              </w:rPr>
              <w:t xml:space="preserve"> minutes</w:t>
            </w:r>
            <w:r w:rsidR="00184680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2625" w:type="dxa"/>
          </w:tcPr>
          <w:p w:rsidR="0077084B" w:rsidRPr="00184680" w:rsidRDefault="00184680" w:rsidP="00184680">
            <w:pPr>
              <w:pStyle w:val="ListParagraph"/>
              <w:ind w:left="0"/>
              <w:jc w:val="center"/>
              <w:rPr>
                <w:rFonts w:ascii="Garamond" w:hAnsi="Garamond"/>
                <w:sz w:val="24"/>
                <w:szCs w:val="24"/>
              </w:rPr>
            </w:pPr>
            <w:r w:rsidRPr="00184680">
              <w:rPr>
                <w:rFonts w:ascii="Garamond" w:hAnsi="Garamond"/>
                <w:sz w:val="24"/>
                <w:szCs w:val="24"/>
              </w:rPr>
              <w:t>20%</w:t>
            </w:r>
          </w:p>
        </w:tc>
      </w:tr>
    </w:tbl>
    <w:tbl>
      <w:tblPr>
        <w:tblStyle w:val="TableGrid"/>
        <w:tblpPr w:leftFromText="180" w:rightFromText="180" w:vertAnchor="text" w:horzAnchor="margin" w:tblpY="1579"/>
        <w:tblW w:w="0" w:type="auto"/>
        <w:tblLook w:val="04A0" w:firstRow="1" w:lastRow="0" w:firstColumn="1" w:lastColumn="0" w:noHBand="0" w:noVBand="1"/>
      </w:tblPr>
      <w:tblGrid>
        <w:gridCol w:w="1129"/>
        <w:gridCol w:w="4111"/>
        <w:gridCol w:w="3390"/>
      </w:tblGrid>
      <w:tr w:rsidR="005C3B6D" w:rsidTr="005C3B6D">
        <w:tc>
          <w:tcPr>
            <w:tcW w:w="1129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lastRenderedPageBreak/>
              <w:t>S.No.</w:t>
            </w:r>
          </w:p>
        </w:tc>
        <w:tc>
          <w:tcPr>
            <w:tcW w:w="4111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Experiment</w:t>
            </w:r>
          </w:p>
        </w:tc>
        <w:tc>
          <w:tcPr>
            <w:tcW w:w="3390" w:type="dxa"/>
          </w:tcPr>
          <w:p w:rsidR="005C3B6D" w:rsidRDefault="005C3B6D" w:rsidP="005C3B6D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Learning Objective</w:t>
            </w:r>
          </w:p>
        </w:tc>
      </w:tr>
      <w:tr w:rsidR="008F4EB4" w:rsidTr="005C3B6D">
        <w:tc>
          <w:tcPr>
            <w:tcW w:w="1129" w:type="dxa"/>
          </w:tcPr>
          <w:p w:rsidR="008F4EB4" w:rsidRDefault="008F4EB4" w:rsidP="008F4EB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4111" w:type="dxa"/>
          </w:tcPr>
          <w:p w:rsidR="008F4EB4" w:rsidRPr="006E0B58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X-ray diffraction (Bulk) (4 students)</w:t>
            </w:r>
          </w:p>
        </w:tc>
        <w:tc>
          <w:tcPr>
            <w:tcW w:w="3390" w:type="dxa"/>
          </w:tcPr>
          <w:p w:rsidR="008F4EB4" w:rsidRPr="005F702F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use of the technique to derive the crystal structure of a given material which is in bulk form (</w:t>
            </w:r>
            <w:r w:rsidR="00A86971">
              <w:rPr>
                <w:b w:val="0"/>
                <w:bCs w:val="0"/>
              </w:rPr>
              <w:t>e.g.</w:t>
            </w:r>
            <w:r>
              <w:rPr>
                <w:b w:val="0"/>
                <w:bCs w:val="0"/>
              </w:rPr>
              <w:t xml:space="preserve"> Powder or single crystal.)</w:t>
            </w:r>
          </w:p>
        </w:tc>
      </w:tr>
      <w:tr w:rsidR="008F4EB4" w:rsidTr="005C3B6D">
        <w:tc>
          <w:tcPr>
            <w:tcW w:w="1129" w:type="dxa"/>
          </w:tcPr>
          <w:p w:rsidR="008F4EB4" w:rsidRDefault="008F4EB4" w:rsidP="008F4EB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2</w:t>
            </w:r>
          </w:p>
        </w:tc>
        <w:tc>
          <w:tcPr>
            <w:tcW w:w="4111" w:type="dxa"/>
          </w:tcPr>
          <w:p w:rsidR="008F4EB4" w:rsidRPr="006E0B58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oldering and Multi</w:t>
            </w:r>
            <w:r w:rsidR="00A86971">
              <w:rPr>
                <w:b w:val="0"/>
                <w:bCs w:val="0"/>
              </w:rPr>
              <w:t>-</w:t>
            </w:r>
            <w:r>
              <w:rPr>
                <w:b w:val="0"/>
                <w:bCs w:val="0"/>
              </w:rPr>
              <w:t>meter (4 students)</w:t>
            </w:r>
          </w:p>
        </w:tc>
        <w:tc>
          <w:tcPr>
            <w:tcW w:w="3390" w:type="dxa"/>
          </w:tcPr>
          <w:p w:rsidR="008F4EB4" w:rsidRPr="00E04AAE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develop soldering skills</w:t>
            </w:r>
            <w:r w:rsidR="002667F6">
              <w:rPr>
                <w:b w:val="0"/>
                <w:bCs w:val="0"/>
              </w:rPr>
              <w:t xml:space="preserve"> as well as the ability to use a multi</w:t>
            </w:r>
            <w:r w:rsidR="00A86971">
              <w:rPr>
                <w:b w:val="0"/>
                <w:bCs w:val="0"/>
              </w:rPr>
              <w:t>-</w:t>
            </w:r>
            <w:r w:rsidR="002667F6">
              <w:rPr>
                <w:b w:val="0"/>
                <w:bCs w:val="0"/>
              </w:rPr>
              <w:t>meter for simple measurements.</w:t>
            </w:r>
          </w:p>
        </w:tc>
      </w:tr>
      <w:tr w:rsidR="008F4EB4" w:rsidTr="005C3B6D">
        <w:tc>
          <w:tcPr>
            <w:tcW w:w="1129" w:type="dxa"/>
          </w:tcPr>
          <w:p w:rsidR="008F4EB4" w:rsidRDefault="008F4EB4" w:rsidP="008F4EB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3</w:t>
            </w:r>
          </w:p>
        </w:tc>
        <w:tc>
          <w:tcPr>
            <w:tcW w:w="4111" w:type="dxa"/>
          </w:tcPr>
          <w:p w:rsidR="008F4EB4" w:rsidRPr="006E0B58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hermal Conductivity Measurements in Metals (2*2 = 4 students)</w:t>
            </w:r>
          </w:p>
        </w:tc>
        <w:tc>
          <w:tcPr>
            <w:tcW w:w="3390" w:type="dxa"/>
          </w:tcPr>
          <w:p w:rsidR="008F4EB4" w:rsidRPr="0062584D" w:rsidRDefault="008F4EB4" w:rsidP="008F4EB4">
            <w:pPr>
              <w:pStyle w:val="Heading1"/>
              <w:rPr>
                <w:b w:val="0"/>
                <w:bCs w:val="0"/>
              </w:rPr>
            </w:pPr>
            <w:r w:rsidRPr="0062584D">
              <w:rPr>
                <w:b w:val="0"/>
                <w:bCs w:val="0"/>
              </w:rPr>
              <w:t xml:space="preserve">Verification of </w:t>
            </w:r>
            <w:r w:rsidRPr="0062584D">
              <w:rPr>
                <w:b w:val="0"/>
                <w:color w:val="202124"/>
                <w:shd w:val="clear" w:color="auto" w:fill="FFFFFF"/>
              </w:rPr>
              <w:t>Wiedemann–Franz law and the measurement of Lorenz number.</w:t>
            </w:r>
          </w:p>
        </w:tc>
      </w:tr>
      <w:tr w:rsidR="008F4EB4" w:rsidTr="005C3B6D">
        <w:tc>
          <w:tcPr>
            <w:tcW w:w="1129" w:type="dxa"/>
          </w:tcPr>
          <w:p w:rsidR="008F4EB4" w:rsidRDefault="008F4EB4" w:rsidP="008F4EB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4</w:t>
            </w:r>
          </w:p>
        </w:tc>
        <w:tc>
          <w:tcPr>
            <w:tcW w:w="4111" w:type="dxa"/>
          </w:tcPr>
          <w:p w:rsidR="008F4EB4" w:rsidRPr="006E0B58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lassical Hall Effect (2*2 = 4 students)</w:t>
            </w:r>
          </w:p>
        </w:tc>
        <w:tc>
          <w:tcPr>
            <w:tcW w:w="3390" w:type="dxa"/>
          </w:tcPr>
          <w:p w:rsidR="008F4EB4" w:rsidRPr="00E04AAE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how to obtain charge density and mobility of a semiconductor from Hall effect experiments.</w:t>
            </w:r>
          </w:p>
        </w:tc>
      </w:tr>
      <w:tr w:rsidR="008F4EB4" w:rsidTr="005C3B6D">
        <w:tc>
          <w:tcPr>
            <w:tcW w:w="1129" w:type="dxa"/>
          </w:tcPr>
          <w:p w:rsidR="008F4EB4" w:rsidRDefault="008F4EB4" w:rsidP="008F4EB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5</w:t>
            </w:r>
          </w:p>
        </w:tc>
        <w:tc>
          <w:tcPr>
            <w:tcW w:w="4111" w:type="dxa"/>
          </w:tcPr>
          <w:p w:rsidR="008F4EB4" w:rsidRPr="006E0B58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Measurement of Boltzmann constant (2*2 = 4 students)</w:t>
            </w:r>
          </w:p>
        </w:tc>
        <w:tc>
          <w:tcPr>
            <w:tcW w:w="3390" w:type="dxa"/>
          </w:tcPr>
          <w:p w:rsidR="008F4EB4" w:rsidRPr="00E04AAE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measurement of fundamental constants using basic ideas from semiconductor physics.</w:t>
            </w:r>
          </w:p>
        </w:tc>
      </w:tr>
      <w:tr w:rsidR="008F4EB4" w:rsidTr="005C3B6D">
        <w:tc>
          <w:tcPr>
            <w:tcW w:w="1129" w:type="dxa"/>
          </w:tcPr>
          <w:p w:rsidR="008F4EB4" w:rsidRDefault="008F4EB4" w:rsidP="008F4EB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6</w:t>
            </w:r>
          </w:p>
        </w:tc>
        <w:tc>
          <w:tcPr>
            <w:tcW w:w="4111" w:type="dxa"/>
          </w:tcPr>
          <w:p w:rsidR="008F4EB4" w:rsidRPr="006E0B58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Measurement of dielectric constants of solids (2*2 = 4 students)</w:t>
            </w:r>
          </w:p>
        </w:tc>
        <w:tc>
          <w:tcPr>
            <w:tcW w:w="3390" w:type="dxa"/>
          </w:tcPr>
          <w:p w:rsidR="008F4EB4" w:rsidRPr="00E04AAE" w:rsidRDefault="008F4EB4" w:rsidP="00AA3EAA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To understand the measurement of capacitance in </w:t>
            </w:r>
            <w:r w:rsidR="00AA3EAA">
              <w:rPr>
                <w:b w:val="0"/>
                <w:bCs w:val="0"/>
              </w:rPr>
              <w:t>Solids</w:t>
            </w:r>
            <w:r>
              <w:rPr>
                <w:b w:val="0"/>
                <w:bCs w:val="0"/>
              </w:rPr>
              <w:t>.</w:t>
            </w:r>
          </w:p>
        </w:tc>
      </w:tr>
      <w:tr w:rsidR="008F4EB4" w:rsidTr="005C3B6D">
        <w:tc>
          <w:tcPr>
            <w:tcW w:w="1129" w:type="dxa"/>
          </w:tcPr>
          <w:p w:rsidR="008F4EB4" w:rsidRDefault="008F4EB4" w:rsidP="008F4EB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7</w:t>
            </w:r>
          </w:p>
        </w:tc>
        <w:tc>
          <w:tcPr>
            <w:tcW w:w="4111" w:type="dxa"/>
          </w:tcPr>
          <w:p w:rsidR="008F4EB4" w:rsidRPr="006E0B58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Measurement of dielectric constants of liquids (2*2 = 4 students)</w:t>
            </w:r>
          </w:p>
        </w:tc>
        <w:tc>
          <w:tcPr>
            <w:tcW w:w="3390" w:type="dxa"/>
          </w:tcPr>
          <w:p w:rsidR="008F4EB4" w:rsidRPr="00E04AAE" w:rsidRDefault="00A86971" w:rsidP="00AA3EAA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To understand the measurement of capacitance in </w:t>
            </w:r>
            <w:r w:rsidR="00AA3EAA">
              <w:rPr>
                <w:b w:val="0"/>
                <w:bCs w:val="0"/>
              </w:rPr>
              <w:t>liquids</w:t>
            </w:r>
            <w:r>
              <w:rPr>
                <w:b w:val="0"/>
                <w:bCs w:val="0"/>
              </w:rPr>
              <w:t>.</w:t>
            </w:r>
          </w:p>
        </w:tc>
      </w:tr>
      <w:tr w:rsidR="008F4EB4" w:rsidTr="005C3B6D">
        <w:tc>
          <w:tcPr>
            <w:tcW w:w="1129" w:type="dxa"/>
          </w:tcPr>
          <w:p w:rsidR="008F4EB4" w:rsidRDefault="008F4EB4" w:rsidP="008F4EB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8</w:t>
            </w:r>
          </w:p>
        </w:tc>
        <w:tc>
          <w:tcPr>
            <w:tcW w:w="4111" w:type="dxa"/>
          </w:tcPr>
          <w:p w:rsidR="008F4EB4" w:rsidRPr="006E0B58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ttice dynamics kit (2*2 = 4 students)</w:t>
            </w:r>
          </w:p>
        </w:tc>
        <w:tc>
          <w:tcPr>
            <w:tcW w:w="3390" w:type="dxa"/>
          </w:tcPr>
          <w:p w:rsidR="008F4EB4" w:rsidRPr="00E04AAE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understand the dispersion relation in monoatomic and diatomic lattice. To teach the use of oscilloscope.</w:t>
            </w:r>
          </w:p>
        </w:tc>
      </w:tr>
      <w:tr w:rsidR="008F4EB4" w:rsidTr="005C3B6D">
        <w:tc>
          <w:tcPr>
            <w:tcW w:w="1129" w:type="dxa"/>
          </w:tcPr>
          <w:p w:rsidR="008F4EB4" w:rsidRDefault="008F4EB4" w:rsidP="008F4EB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9</w:t>
            </w:r>
          </w:p>
        </w:tc>
        <w:tc>
          <w:tcPr>
            <w:tcW w:w="4111" w:type="dxa"/>
          </w:tcPr>
          <w:p w:rsidR="008F4EB4" w:rsidRPr="006E0B58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-N junction (2*2 = 4 students)</w:t>
            </w:r>
          </w:p>
        </w:tc>
        <w:tc>
          <w:tcPr>
            <w:tcW w:w="3390" w:type="dxa"/>
          </w:tcPr>
          <w:p w:rsidR="008F4EB4" w:rsidRPr="00E04AAE" w:rsidRDefault="008F4EB4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measure the bandgap of a semiconductor.</w:t>
            </w:r>
          </w:p>
        </w:tc>
      </w:tr>
      <w:tr w:rsidR="008F4EB4" w:rsidTr="005C3B6D">
        <w:tc>
          <w:tcPr>
            <w:tcW w:w="1129" w:type="dxa"/>
          </w:tcPr>
          <w:p w:rsidR="008F4EB4" w:rsidRDefault="008F4EB4" w:rsidP="008F4EB4">
            <w:pPr>
              <w:pStyle w:val="Heading1"/>
              <w:jc w:val="center"/>
              <w:rPr>
                <w:bCs w:val="0"/>
              </w:rPr>
            </w:pPr>
            <w:r>
              <w:rPr>
                <w:bCs w:val="0"/>
              </w:rPr>
              <w:t>10</w:t>
            </w:r>
          </w:p>
        </w:tc>
        <w:tc>
          <w:tcPr>
            <w:tcW w:w="4111" w:type="dxa"/>
          </w:tcPr>
          <w:p w:rsidR="008F4EB4" w:rsidRPr="006E0B58" w:rsidRDefault="00E062CD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ourier Series</w:t>
            </w:r>
            <w:r w:rsidR="008F4EB4">
              <w:rPr>
                <w:b w:val="0"/>
                <w:bCs w:val="0"/>
              </w:rPr>
              <w:t xml:space="preserve"> (</w:t>
            </w:r>
            <w:r>
              <w:rPr>
                <w:b w:val="0"/>
                <w:bCs w:val="0"/>
              </w:rPr>
              <w:t>2*2=</w:t>
            </w:r>
            <w:r w:rsidR="008F4EB4">
              <w:rPr>
                <w:b w:val="0"/>
                <w:bCs w:val="0"/>
              </w:rPr>
              <w:t>4 students)</w:t>
            </w:r>
          </w:p>
        </w:tc>
        <w:tc>
          <w:tcPr>
            <w:tcW w:w="3390" w:type="dxa"/>
          </w:tcPr>
          <w:p w:rsidR="008F4EB4" w:rsidRPr="00E04AAE" w:rsidRDefault="00E062CD" w:rsidP="008F4EB4">
            <w:pPr>
              <w:pStyle w:val="Heading1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o verify Fourier Theorem through experiment.</w:t>
            </w:r>
          </w:p>
        </w:tc>
      </w:tr>
    </w:tbl>
    <w:p w:rsidR="0077084B" w:rsidRDefault="0077084B" w:rsidP="00F61356">
      <w:pPr>
        <w:pStyle w:val="Heading1"/>
        <w:jc w:val="center"/>
        <w:rPr>
          <w:bCs w:val="0"/>
        </w:rPr>
      </w:pPr>
    </w:p>
    <w:p w:rsidR="0077084B" w:rsidRDefault="0077084B" w:rsidP="00F61356">
      <w:pPr>
        <w:pStyle w:val="Heading1"/>
        <w:jc w:val="center"/>
        <w:rPr>
          <w:bCs w:val="0"/>
        </w:rPr>
      </w:pPr>
    </w:p>
    <w:p w:rsidR="0077084B" w:rsidRDefault="0077084B" w:rsidP="0027153F">
      <w:pPr>
        <w:spacing w:line="360" w:lineRule="auto"/>
        <w:jc w:val="both"/>
      </w:pPr>
    </w:p>
    <w:p w:rsidR="00E062CD" w:rsidRDefault="00E062CD" w:rsidP="0027153F">
      <w:pPr>
        <w:spacing w:line="360" w:lineRule="auto"/>
        <w:jc w:val="both"/>
      </w:pPr>
    </w:p>
    <w:p w:rsidR="00A72DAF" w:rsidRDefault="002158DF" w:rsidP="0027153F">
      <w:pPr>
        <w:spacing w:line="360" w:lineRule="auto"/>
        <w:jc w:val="both"/>
      </w:pPr>
      <w:r>
        <w:t>6</w:t>
      </w:r>
      <w:r w:rsidRPr="00A72DAF">
        <w:t xml:space="preserve">.   </w:t>
      </w:r>
      <w:r w:rsidRPr="00736446">
        <w:rPr>
          <w:b/>
          <w:u w:val="single"/>
        </w:rPr>
        <w:t>Make-up policy</w:t>
      </w:r>
      <w:r w:rsidRPr="00A72DAF">
        <w:t xml:space="preserve">: </w:t>
      </w:r>
      <w:r w:rsidR="004355E6">
        <w:t xml:space="preserve">It will be given only if a student misses the laboratory session due to </w:t>
      </w:r>
      <w:r w:rsidR="00A72DAF" w:rsidRPr="00A72DAF">
        <w:rPr>
          <w:b/>
          <w:bCs/>
        </w:rPr>
        <w:t xml:space="preserve">  </w:t>
      </w:r>
      <w:r w:rsidR="0027153F">
        <w:rPr>
          <w:bCs/>
        </w:rPr>
        <w:t>d</w:t>
      </w:r>
      <w:r w:rsidR="00A72DAF" w:rsidRPr="00A72DAF">
        <w:rPr>
          <w:bCs/>
        </w:rPr>
        <w:t>ebilitating ill</w:t>
      </w:r>
      <w:r w:rsidR="004355E6">
        <w:t>ness and other extraordinary situations. The student must produce valid documents to support the reason for their absence.</w:t>
      </w:r>
    </w:p>
    <w:p w:rsidR="000A3652" w:rsidRPr="0027153F" w:rsidRDefault="000A3652" w:rsidP="0027153F">
      <w:pPr>
        <w:spacing w:line="360" w:lineRule="auto"/>
        <w:jc w:val="both"/>
      </w:pPr>
      <w:r>
        <w:t xml:space="preserve">7. </w:t>
      </w:r>
      <w:r w:rsidRPr="00736446">
        <w:rPr>
          <w:b/>
        </w:rPr>
        <w:t>Academic Honesty and Integrity Policy</w:t>
      </w:r>
      <w:r>
        <w:t>:</w:t>
      </w:r>
      <w:r w:rsidR="00736446">
        <w:t xml:space="preserve"> </w:t>
      </w:r>
      <w:r w:rsidR="00736446" w:rsidRPr="00736446">
        <w:rPr>
          <w:shd w:val="clear" w:color="auto" w:fill="FFFFFF"/>
        </w:rPr>
        <w:t>Academic honesty and integrity are to be maintained by all the students throughout the semester and no type of academic dishonesty is acceptable.</w:t>
      </w:r>
    </w:p>
    <w:p w:rsidR="002158DF" w:rsidRDefault="00A72DAF" w:rsidP="00E062CD">
      <w:pPr>
        <w:ind w:left="360"/>
        <w:jc w:val="both"/>
      </w:pPr>
      <w:r w:rsidRPr="00A72DAF">
        <w:rPr>
          <w:b/>
          <w:bCs/>
        </w:rPr>
        <w:t xml:space="preserve">                   </w:t>
      </w:r>
      <w:r w:rsidR="0027153F">
        <w:rPr>
          <w:b/>
          <w:bCs/>
        </w:rPr>
        <w:t xml:space="preserve">                                                                     </w:t>
      </w:r>
      <w:r w:rsidR="00E062CD">
        <w:rPr>
          <w:b/>
          <w:bCs/>
        </w:rPr>
        <w:t xml:space="preserve">          </w:t>
      </w:r>
      <w:r w:rsidR="0027153F">
        <w:rPr>
          <w:b/>
          <w:bCs/>
        </w:rPr>
        <w:t>Instructors</w:t>
      </w:r>
      <w:r w:rsidR="00E062CD">
        <w:rPr>
          <w:b/>
          <w:bCs/>
        </w:rPr>
        <w:t xml:space="preserve">, </w:t>
      </w:r>
      <w:r w:rsidR="00E062CD">
        <w:t>PHYF344</w:t>
      </w:r>
      <w:r w:rsidR="0027153F">
        <w:t xml:space="preserve">                                                           </w:t>
      </w:r>
      <w:r w:rsidR="00035B34">
        <w:t xml:space="preserve">                </w:t>
      </w:r>
      <w:r w:rsidR="00A86971">
        <w:t xml:space="preserve">               </w:t>
      </w:r>
    </w:p>
    <w:sectPr w:rsidR="002158DF" w:rsidSect="00FF04F7">
      <w:pgSz w:w="12240" w:h="15840"/>
      <w:pgMar w:top="81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58BA" w:rsidRPr="0006284C" w:rsidRDefault="003958BA" w:rsidP="0006284C">
      <w:pPr>
        <w:pStyle w:val="Heading1"/>
        <w:rPr>
          <w:b w:val="0"/>
          <w:bCs w:val="0"/>
        </w:rPr>
      </w:pPr>
      <w:r>
        <w:separator/>
      </w:r>
    </w:p>
  </w:endnote>
  <w:endnote w:type="continuationSeparator" w:id="0">
    <w:p w:rsidR="003958BA" w:rsidRPr="0006284C" w:rsidRDefault="003958BA" w:rsidP="0006284C">
      <w:pPr>
        <w:pStyle w:val="Heading1"/>
        <w:rPr>
          <w:b w:val="0"/>
          <w:bCs w:val="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58BA" w:rsidRPr="0006284C" w:rsidRDefault="003958BA" w:rsidP="0006284C">
      <w:pPr>
        <w:pStyle w:val="Heading1"/>
        <w:rPr>
          <w:b w:val="0"/>
          <w:bCs w:val="0"/>
        </w:rPr>
      </w:pPr>
      <w:r>
        <w:separator/>
      </w:r>
    </w:p>
  </w:footnote>
  <w:footnote w:type="continuationSeparator" w:id="0">
    <w:p w:rsidR="003958BA" w:rsidRPr="0006284C" w:rsidRDefault="003958BA" w:rsidP="0006284C">
      <w:pPr>
        <w:pStyle w:val="Heading1"/>
        <w:rPr>
          <w:b w:val="0"/>
          <w:bCs w:val="0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9327A"/>
    <w:multiLevelType w:val="hybridMultilevel"/>
    <w:tmpl w:val="B6206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EE4B97"/>
    <w:multiLevelType w:val="hybridMultilevel"/>
    <w:tmpl w:val="E7EE5C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963CFA"/>
    <w:multiLevelType w:val="hybridMultilevel"/>
    <w:tmpl w:val="1F06AC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B4D33"/>
    <w:multiLevelType w:val="hybridMultilevel"/>
    <w:tmpl w:val="693CB634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EE49CD"/>
    <w:multiLevelType w:val="hybridMultilevel"/>
    <w:tmpl w:val="93CCA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8A0D30"/>
    <w:multiLevelType w:val="hybridMultilevel"/>
    <w:tmpl w:val="423683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60585"/>
    <w:multiLevelType w:val="hybridMultilevel"/>
    <w:tmpl w:val="E89C65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A5FA1"/>
    <w:multiLevelType w:val="hybridMultilevel"/>
    <w:tmpl w:val="920429A6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0DB4DB0"/>
    <w:multiLevelType w:val="hybridMultilevel"/>
    <w:tmpl w:val="4DCAAB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6E55B4"/>
    <w:multiLevelType w:val="hybridMultilevel"/>
    <w:tmpl w:val="68A01A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9491E"/>
    <w:multiLevelType w:val="hybridMultilevel"/>
    <w:tmpl w:val="2C447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4234F5"/>
    <w:multiLevelType w:val="hybridMultilevel"/>
    <w:tmpl w:val="A2D66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2D59AF"/>
    <w:multiLevelType w:val="hybridMultilevel"/>
    <w:tmpl w:val="AA2601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226872"/>
    <w:multiLevelType w:val="hybridMultilevel"/>
    <w:tmpl w:val="9926D5E4"/>
    <w:lvl w:ilvl="0" w:tplc="2ED026D2">
      <w:start w:val="1"/>
      <w:numFmt w:val="decimal"/>
      <w:lvlText w:val="%1."/>
      <w:lvlJc w:val="left"/>
      <w:pPr>
        <w:tabs>
          <w:tab w:val="num" w:pos="30"/>
        </w:tabs>
        <w:ind w:left="3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tabs>
          <w:tab w:val="num" w:pos="750"/>
        </w:tabs>
        <w:ind w:left="7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70"/>
        </w:tabs>
        <w:ind w:left="14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90"/>
        </w:tabs>
        <w:ind w:left="21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910"/>
        </w:tabs>
        <w:ind w:left="29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30"/>
        </w:tabs>
        <w:ind w:left="36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50"/>
        </w:tabs>
        <w:ind w:left="43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70"/>
        </w:tabs>
        <w:ind w:left="50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90"/>
        </w:tabs>
        <w:ind w:left="5790" w:hanging="180"/>
      </w:pPr>
    </w:lvl>
  </w:abstractNum>
  <w:abstractNum w:abstractNumId="14" w15:restartNumberingAfterBreak="0">
    <w:nsid w:val="67A61A36"/>
    <w:multiLevelType w:val="hybridMultilevel"/>
    <w:tmpl w:val="2C447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541E87"/>
    <w:multiLevelType w:val="hybridMultilevel"/>
    <w:tmpl w:val="93CCA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10"/>
  </w:num>
  <w:num w:numId="5">
    <w:abstractNumId w:val="14"/>
  </w:num>
  <w:num w:numId="6">
    <w:abstractNumId w:val="0"/>
  </w:num>
  <w:num w:numId="7">
    <w:abstractNumId w:val="15"/>
  </w:num>
  <w:num w:numId="8">
    <w:abstractNumId w:val="4"/>
  </w:num>
  <w:num w:numId="9">
    <w:abstractNumId w:val="13"/>
  </w:num>
  <w:num w:numId="10">
    <w:abstractNumId w:val="11"/>
  </w:num>
  <w:num w:numId="11">
    <w:abstractNumId w:val="12"/>
  </w:num>
  <w:num w:numId="12">
    <w:abstractNumId w:val="2"/>
  </w:num>
  <w:num w:numId="13">
    <w:abstractNumId w:val="8"/>
  </w:num>
  <w:num w:numId="14">
    <w:abstractNumId w:val="5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MDQwtDA1MjK2tDBS0lEKTi0uzszPAykwqgUA2ew00ywAAAA="/>
  </w:docVars>
  <w:rsids>
    <w:rsidRoot w:val="00DB1A17"/>
    <w:rsid w:val="0001333D"/>
    <w:rsid w:val="0002552E"/>
    <w:rsid w:val="00035B34"/>
    <w:rsid w:val="00036EC3"/>
    <w:rsid w:val="0006284C"/>
    <w:rsid w:val="00086190"/>
    <w:rsid w:val="000A3652"/>
    <w:rsid w:val="000A5656"/>
    <w:rsid w:val="000B2033"/>
    <w:rsid w:val="000B5F3E"/>
    <w:rsid w:val="001028E4"/>
    <w:rsid w:val="00105906"/>
    <w:rsid w:val="0011341B"/>
    <w:rsid w:val="00167578"/>
    <w:rsid w:val="001824EE"/>
    <w:rsid w:val="00184680"/>
    <w:rsid w:val="00192F08"/>
    <w:rsid w:val="001A37D0"/>
    <w:rsid w:val="001B307A"/>
    <w:rsid w:val="001B3175"/>
    <w:rsid w:val="001B7DB5"/>
    <w:rsid w:val="001D42D0"/>
    <w:rsid w:val="001F3EBB"/>
    <w:rsid w:val="002158DF"/>
    <w:rsid w:val="00236972"/>
    <w:rsid w:val="002667F6"/>
    <w:rsid w:val="00270063"/>
    <w:rsid w:val="0027093D"/>
    <w:rsid w:val="0027153F"/>
    <w:rsid w:val="00280278"/>
    <w:rsid w:val="00295E06"/>
    <w:rsid w:val="002A2F73"/>
    <w:rsid w:val="002B7256"/>
    <w:rsid w:val="002E168E"/>
    <w:rsid w:val="002E7AB2"/>
    <w:rsid w:val="002F1609"/>
    <w:rsid w:val="0030194E"/>
    <w:rsid w:val="00303436"/>
    <w:rsid w:val="003168C5"/>
    <w:rsid w:val="0032440F"/>
    <w:rsid w:val="0033279D"/>
    <w:rsid w:val="0035323A"/>
    <w:rsid w:val="00361046"/>
    <w:rsid w:val="00364CA9"/>
    <w:rsid w:val="00364FA6"/>
    <w:rsid w:val="00383044"/>
    <w:rsid w:val="003958BA"/>
    <w:rsid w:val="0039691A"/>
    <w:rsid w:val="003F3E59"/>
    <w:rsid w:val="00412C47"/>
    <w:rsid w:val="00433CA6"/>
    <w:rsid w:val="004355E6"/>
    <w:rsid w:val="00487120"/>
    <w:rsid w:val="00494022"/>
    <w:rsid w:val="004A3423"/>
    <w:rsid w:val="004B5B11"/>
    <w:rsid w:val="004D1A31"/>
    <w:rsid w:val="004E2E97"/>
    <w:rsid w:val="004F050C"/>
    <w:rsid w:val="00513C97"/>
    <w:rsid w:val="00593481"/>
    <w:rsid w:val="005A4377"/>
    <w:rsid w:val="005B5B50"/>
    <w:rsid w:val="005B7010"/>
    <w:rsid w:val="005C3B6D"/>
    <w:rsid w:val="005D3E2A"/>
    <w:rsid w:val="005F152C"/>
    <w:rsid w:val="005F702F"/>
    <w:rsid w:val="0062584D"/>
    <w:rsid w:val="00625861"/>
    <w:rsid w:val="00627B9A"/>
    <w:rsid w:val="00631B6B"/>
    <w:rsid w:val="006366AA"/>
    <w:rsid w:val="00641308"/>
    <w:rsid w:val="00675026"/>
    <w:rsid w:val="00683B16"/>
    <w:rsid w:val="00686F4A"/>
    <w:rsid w:val="00687319"/>
    <w:rsid w:val="00692E39"/>
    <w:rsid w:val="006A6A20"/>
    <w:rsid w:val="006B6910"/>
    <w:rsid w:val="006C427C"/>
    <w:rsid w:val="006C46A8"/>
    <w:rsid w:val="006C4C72"/>
    <w:rsid w:val="006E0B40"/>
    <w:rsid w:val="006E0B58"/>
    <w:rsid w:val="006E3647"/>
    <w:rsid w:val="006E637A"/>
    <w:rsid w:val="007207A8"/>
    <w:rsid w:val="00736366"/>
    <w:rsid w:val="00736446"/>
    <w:rsid w:val="007369ED"/>
    <w:rsid w:val="00750B6C"/>
    <w:rsid w:val="00757DF5"/>
    <w:rsid w:val="00766151"/>
    <w:rsid w:val="0077084B"/>
    <w:rsid w:val="00781D85"/>
    <w:rsid w:val="007B1337"/>
    <w:rsid w:val="007C392B"/>
    <w:rsid w:val="00833488"/>
    <w:rsid w:val="00841713"/>
    <w:rsid w:val="00844E17"/>
    <w:rsid w:val="00855624"/>
    <w:rsid w:val="008832F9"/>
    <w:rsid w:val="008B50D1"/>
    <w:rsid w:val="008C19D7"/>
    <w:rsid w:val="008F4EB4"/>
    <w:rsid w:val="00935830"/>
    <w:rsid w:val="009545CC"/>
    <w:rsid w:val="00962D7E"/>
    <w:rsid w:val="00963AA8"/>
    <w:rsid w:val="00963E95"/>
    <w:rsid w:val="009B3692"/>
    <w:rsid w:val="009D0175"/>
    <w:rsid w:val="009D50CF"/>
    <w:rsid w:val="00A17A78"/>
    <w:rsid w:val="00A6301D"/>
    <w:rsid w:val="00A72DAF"/>
    <w:rsid w:val="00A835FD"/>
    <w:rsid w:val="00A86971"/>
    <w:rsid w:val="00A93B60"/>
    <w:rsid w:val="00A94931"/>
    <w:rsid w:val="00AA3EAA"/>
    <w:rsid w:val="00B0544F"/>
    <w:rsid w:val="00B201E6"/>
    <w:rsid w:val="00B34635"/>
    <w:rsid w:val="00B36919"/>
    <w:rsid w:val="00B505C9"/>
    <w:rsid w:val="00B832E9"/>
    <w:rsid w:val="00B849BB"/>
    <w:rsid w:val="00B9197E"/>
    <w:rsid w:val="00BC5FD9"/>
    <w:rsid w:val="00C23C97"/>
    <w:rsid w:val="00C44FCF"/>
    <w:rsid w:val="00C66263"/>
    <w:rsid w:val="00C8538F"/>
    <w:rsid w:val="00C95334"/>
    <w:rsid w:val="00CB29ED"/>
    <w:rsid w:val="00CE59DD"/>
    <w:rsid w:val="00CF2C64"/>
    <w:rsid w:val="00D06417"/>
    <w:rsid w:val="00D17D9C"/>
    <w:rsid w:val="00D7364E"/>
    <w:rsid w:val="00D83F80"/>
    <w:rsid w:val="00DB19E9"/>
    <w:rsid w:val="00DB1A17"/>
    <w:rsid w:val="00DC1D29"/>
    <w:rsid w:val="00DD334C"/>
    <w:rsid w:val="00DD7D1E"/>
    <w:rsid w:val="00DE0A87"/>
    <w:rsid w:val="00DE480E"/>
    <w:rsid w:val="00DF031D"/>
    <w:rsid w:val="00DF3812"/>
    <w:rsid w:val="00E04AAE"/>
    <w:rsid w:val="00E062CD"/>
    <w:rsid w:val="00E07D01"/>
    <w:rsid w:val="00E31FA0"/>
    <w:rsid w:val="00E5745C"/>
    <w:rsid w:val="00E65822"/>
    <w:rsid w:val="00E92B30"/>
    <w:rsid w:val="00EA4D35"/>
    <w:rsid w:val="00EC76AF"/>
    <w:rsid w:val="00F03653"/>
    <w:rsid w:val="00F56F9A"/>
    <w:rsid w:val="00F61356"/>
    <w:rsid w:val="00F67D6C"/>
    <w:rsid w:val="00F92B6B"/>
    <w:rsid w:val="00FA2397"/>
    <w:rsid w:val="00FC15AC"/>
    <w:rsid w:val="00FD0BEC"/>
    <w:rsid w:val="00FD3CA1"/>
    <w:rsid w:val="00FF0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BF26A1"/>
  <w15:docId w15:val="{A4214EEC-A4C3-4ADA-83C2-4A69B6CE3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6EC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rsid w:val="000628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6284C"/>
    <w:rPr>
      <w:sz w:val="24"/>
      <w:szCs w:val="24"/>
    </w:rPr>
  </w:style>
  <w:style w:type="paragraph" w:styleId="Footer">
    <w:name w:val="footer"/>
    <w:basedOn w:val="Normal"/>
    <w:link w:val="FooterChar"/>
    <w:rsid w:val="000628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6284C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C76AF"/>
    <w:rPr>
      <w:b/>
      <w:bCs/>
      <w:sz w:val="24"/>
      <w:szCs w:val="24"/>
    </w:rPr>
  </w:style>
  <w:style w:type="paragraph" w:styleId="NoSpacing">
    <w:name w:val="No Spacing"/>
    <w:uiPriority w:val="1"/>
    <w:qFormat/>
    <w:rsid w:val="00FF04F7"/>
    <w:rPr>
      <w:sz w:val="24"/>
      <w:szCs w:val="24"/>
    </w:rPr>
  </w:style>
  <w:style w:type="character" w:styleId="Hyperlink">
    <w:name w:val="Hyperlink"/>
    <w:basedOn w:val="DefaultParagraphFont"/>
    <w:unhideWhenUsed/>
    <w:rsid w:val="00167578"/>
    <w:rPr>
      <w:color w:val="0000FF" w:themeColor="hyperlink"/>
      <w:u w:val="single"/>
    </w:rPr>
  </w:style>
  <w:style w:type="table" w:styleId="TableGrid">
    <w:name w:val="Table Grid"/>
    <w:basedOn w:val="TableNormal"/>
    <w:rsid w:val="0077084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et.colorado.edu/en/simulations/filter?subjects=physics&amp;sort=alpha&amp;view=gri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physport.org/recommendations/Entry.cfm?ID=1199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90EA68-FE08-4911-A1E9-150D1EFEC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3</Pages>
  <Words>892</Words>
  <Characters>509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AHO</vt:lpstr>
    </vt:vector>
  </TitlesOfParts>
  <Company>Ravansoft Corporation</Company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HO</dc:title>
  <dc:creator>Mehrotra</dc:creator>
  <cp:lastModifiedBy>Windows User</cp:lastModifiedBy>
  <cp:revision>16</cp:revision>
  <cp:lastPrinted>2012-12-20T07:02:00Z</cp:lastPrinted>
  <dcterms:created xsi:type="dcterms:W3CDTF">2023-01-04T05:37:00Z</dcterms:created>
  <dcterms:modified xsi:type="dcterms:W3CDTF">2023-01-16T13:10:00Z</dcterms:modified>
</cp:coreProperties>
</file>